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7909dd16d3c66c02cb1c07d3ffe25d3542f710d"/>
    <w:p>
      <w:pPr>
        <w:pStyle w:val="Heading1"/>
      </w:pPr>
      <w:r>
        <w:t xml:space="preserve">Personal Statement: Aspiring Software Engineer in Australia Sydney's Dynamic Tech Ecosystem</w:t>
      </w:r>
    </w:p>
    <w:p>
      <w:pPr>
        <w:pStyle w:val="FirstParagraph"/>
      </w:pPr>
      <w:r>
        <w:t xml:space="preserve">As I craft this Personal Statement, I am filled with profound enthusiasm for the opportunity to contribute as a Software Engineer within Australia Sydney's vibrant technology landscape. My journey in software development has been driven by a relentless curiosity about building scalable systems that solve real-world problems, and Sydney's unique blend of innovation, cultural diversity, and world-class tech infrastructure has become the ideal destination for me to grow professionally while enriching Australia's digital future.</w:t>
      </w:r>
    </w:p>
    <w:p>
      <w:pPr>
        <w:pStyle w:val="BodyText"/>
      </w:pPr>
      <w:r>
        <w:t xml:space="preserve">My academic foundation began with a Bachelor of Computer Science from the University of Technology Sydney (UTS), where I immersed myself in algorithm design, distributed systems, and agile methodologies. During my final year project, I developed a cloud-based logistics optimization platform using AWS services that reduced route planning time by 40% for local courier partners – a solution directly addressing Sydney's urban congestion challenges. This experience crystallized my understanding of how software engineering transcends code to create tangible societal impact. My coursework in data structures and machine learning further equipped me with the technical rigor needed to thrive in Australia's competitive tech environment, where innovation is measured by both elegance and practical application.</w:t>
      </w:r>
    </w:p>
    <w:p>
      <w:pPr>
        <w:pStyle w:val="BodyText"/>
      </w:pPr>
      <w:r>
        <w:t xml:space="preserve">Professionally, I've honed my craft at two leading Sydney-based tech firms. At FinTech Innovate Sydney, I contributed to a real-time payment processing system handling $200M+ monthly transactions. My work on optimizing the microservices architecture reduced latency by 35% while maintaining 99.99% uptime – critical for Australia's financial sector compliance standards. Later, at GreenTech Solutions in Surry Hills, I led a cross-functional team to build an IoT platform monitoring energy consumption across Sydney CBD buildings, resulting in a 22% average reduction in carbon footprint for clients. These experiences taught me that successful Software Engineering in Australia Sydney requires not just technical mastery but deep contextual awareness: understanding regulatory frameworks like the Australian Privacy Principles (APP), local business practices, and the unique challenges of servicing a city with 5 million residents spread across diverse suburbs.</w:t>
      </w:r>
    </w:p>
    <w:p>
      <w:pPr>
        <w:pStyle w:val="BodyText"/>
      </w:pPr>
      <w:r>
        <w:t xml:space="preserve">What truly excites me about joining Sydney's tech community is its unparalleled ecosystem. Unlike isolated Silicon Valley clusters, Australia Sydney offers an extraordinary fusion of global corporations (Atlassian, Canva), disruptive startups (like the recent $100M Series B from PropTech firm Urbanise), and world-class research institutions such as CSIRO and UNSW. This environment fosters collaboration across sectors – I've attended Sydney Tech Meetups where developers from health tech, fintech, and agritech fields share insights that spark cross-industry innovation. Moreover, Sydney's cultural mosaic mirrors my own background as a first-generation Australian (born to Indian immigrants), enabling me to connect authentically with diverse teams and users across the city's multicultural fabric. I am particularly eager to contribute to initiatives like the NSW Government's Digital Strategy 2025, which prioritizes accessible government services – an area where my experience building user-centric platforms aligns perfectly with Sydney's civic ambitions.</w:t>
      </w:r>
    </w:p>
    <w:p>
      <w:pPr>
        <w:pStyle w:val="BodyText"/>
      </w:pPr>
      <w:r>
        <w:t xml:space="preserve">My technical approach is rooted in continuous learning and ethical responsibility. I recently completed AWS Certified Solutions Architect training and actively contribute to open-source projects on GitHub, including a tool for local councils to analyze public transport data – a project inspired by Sydney's Smart City initiatives. I believe software excellence in Australia requires balancing cutting-edge technology with human-centric design: during my work at GreenTech, we conducted user workshops across Western Sydney communities to ensure our energy platform accommodated varying tech literacy levels. This philosophy positions me to thrive in Sydney's collaborative engineering culture, where senior engineers often mentor juniors through programs like CodeFirst: Girls and Women in Tech Sydney – causes I am eager to support.</w:t>
      </w:r>
    </w:p>
    <w:p>
      <w:pPr>
        <w:pStyle w:val="BodyText"/>
      </w:pPr>
      <w:r>
        <w:t xml:space="preserve">Looking ahead, my career trajectory aligns precisely with Sydney's emerging tech priorities. Short-term, I aim to specialize in cloud-native application development within the city's rapidly growing health tech sector, where AI-driven solutions can address healthcare access challenges across suburban communities. Long-term, I aspire to lead engineering teams developing inclusive digital infrastructure – perhaps contributing to Sydney's $10 billion Smart City investments or partnering with universities on AI ethics frameworks. Crucially, I recognize that success as a Software Engineer in Australia Sydney demands more than technical skills; it requires understanding the local context. My fluency in English and cultural adaptability (honed during five years navigating Sydney's social dynamics from Bondi Beach to Parramatta) ensures I can integrate seamlessly into teams and contribute to community-focused projects like Code for Australia's pro-bono hackathons.</w:t>
      </w:r>
    </w:p>
    <w:p>
      <w:pPr>
        <w:pStyle w:val="BodyText"/>
      </w:pPr>
      <w:r>
        <w:t xml:space="preserve">Why Australia? Beyond the world-class infrastructure, it’s the people. During my internships in Sydney, I witnessed engineers at Atlassian volunteering at tech workshops for Indigenous communities in Redfern – a testament to how technology is woven into social progress here. This ethos resonates deeply with me: software engineering isn't just about building apps; it's about empowering communities. In Australia Sydney, I see a city where innovation serves humanity, and where my skills can grow alongside the nation's digital transformation journey. I am not merely seeking a job – I seek to become an integral part of Sydney’s evolving identity as a global tech hub that prioritizes both technological advancement and social responsibility.</w:t>
      </w:r>
    </w:p>
    <w:p>
      <w:pPr>
        <w:pStyle w:val="BodyText"/>
      </w:pPr>
      <w:r>
        <w:t xml:space="preserve">As I finalize this Personal Statement, I am reminded that Australia Sydney has long attracted visionaries who saw technology's potential beyond code. From the early days of CSIRO's research to today's AI startups in Chatswood, the city has proven that engineering excellence flourishes when it’s grounded in purpose. My career thus far – from debugging my first Python script as a student at UTS to optimizing systems for Sydney businesses – has prepared me to join this legacy. I am ready to bring my passion for scalable system design, collaborative spirit, and commitment to ethical innovation directly into your engineering teams. Together, we can build not just better software, but a more connected and equitable Sydney for the next generation.</w:t>
      </w:r>
    </w:p>
    <w:p>
      <w:pPr>
        <w:pStyle w:val="BodyText"/>
      </w:pPr>
      <w:r>
        <w:t xml:space="preserve">My technical skills are robust: proficiency in Python, Java, React, Docker/Kubernetes; experience with Azure/AWS cloud platforms; and strong background in CI/CD pipelines. But beyond these tools lies my unwavering dedication to contributing meaningfully to Australia's tech ecosystem. I am eager to bring this mindset – forged through academic rigor and practical Sydney-based experience – to your organization as a Software Engineer who understands that true innovation happens at the intersection of technology, community,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ustralia Sydney</dc:title>
  <dc:creator/>
  <dc:language>en</dc:language>
  <cp:keywords/>
  <dcterms:created xsi:type="dcterms:W3CDTF">2026-04-24T03:10:14Z</dcterms:created>
  <dcterms:modified xsi:type="dcterms:W3CDTF">2026-04-24T03:10:14Z</dcterms:modified>
</cp:coreProperties>
</file>

<file path=docProps/custom.xml><?xml version="1.0" encoding="utf-8"?>
<Properties xmlns="http://schemas.openxmlformats.org/officeDocument/2006/custom-properties" xmlns:vt="http://schemas.openxmlformats.org/officeDocument/2006/docPropsVTypes"/>
</file>